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udy 2: Descriptive Statistic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e target measures for study 2, presented for Conv, Less Clear, and More Clear speaking condition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versation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ss Cl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re Clear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lligibility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iculatory Precision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oustic VSA (kHz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oustic Distance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8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9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2 Slope (Hz/m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ematic VSA (mm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ematic Distance (m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 Peak Speed (mm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3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lligibility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iculatory Precision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oustic VSA (kHz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4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oustic Distance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8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2 Slope (Hz/m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ematic VSA (mm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ematic Distance (m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 Peak Speed (mm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7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 Speak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lligibility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iculatory Precision (V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oustic VSA (kHz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oustic Distance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9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2 Slope (Hz/m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ematic VSA (mm^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ematic Distance (m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 Peak Speed (mm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9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6:35:04Z</dcterms:created>
  <dcterms:modified xsi:type="dcterms:W3CDTF">2023-12-04T16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